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1cfc979c4c13bda62cb86ed74aede416abfc084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14. Жалоба на отказ в выдаче разрешения на строительство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в ответ на требование, решение или процессуальную позицию другой стороны. Необходимо последовательно разобрать каждый довод, признать бесспорные факты и приложить подтверждающие документы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казчик - ООО «ПромИнвест»; подрядчик - ООО «МонолитСтрой»; собственник участка - ООО «ПромИнвест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складской комплекс площадью 4 800 кв. м на земельном участке с кадастровым номером 50:20:0040701:938 по адресу: Московская область, Одинцовский городской округ, промзона «Западная»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Комплект включает правоустанавливающие документы на участок, ГПЗУ, проектную документацию, результаты экспертизы и сведения о технических условиях. Отказ оспаривается по каждому указанному основанию с объяснением, почему оно не предусмотрено законом либо устранено заявителем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[наименование органа местного самоуправления / уполномоченного органа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3c3d74a4452b0a98ed47110ee8f3358bf16f54e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ЖАЛОБА НА ОТКАЗ В ВЫДАЧЕ РАЗРЕШЕНИЯ НА СТРОИТЕЛЬСТВО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плект включает правоустанавливающие документы на участок, ГПЗУ, проектную документацию, результаты экспертизы и сведения о технических условиях. Отказ оспаривается по каждому указанному основанию с объяснением, почему оно не предусмотрено законом либо устранено заявителем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309, 310, 330, 393, 397 и 450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740-757 ГК РФ о строительном подряде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Градостроительный кодекс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я 51 Градостроительного кодекса РФ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Выдать разрешение на строительство на основании полного комплекта документ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 наличии недостатков указать исчерпывающий перечень и законное основание каждого замечания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говор подряда, проектная и сметная документац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календарный график и исполнительная документац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ы выполненных и скрытых работ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заключение технического специалиста и расчет стоимости устранения дефектов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5Z</dcterms:created>
  <dcterms:modified xsi:type="dcterms:W3CDTF">2026-07-18T09:18:45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